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5E7B" w:rsidRDefault="006A5E7B" w:rsidP="006A5E7B">
      <w:pPr>
        <w:jc w:val="center"/>
        <w:rPr>
          <w:b/>
          <w:bCs/>
          <w:sz w:val="48"/>
          <w:szCs w:val="48"/>
          <w:lang w:val="en-GB"/>
        </w:rPr>
      </w:pPr>
      <w:r w:rsidRPr="005626B4">
        <w:rPr>
          <w:b/>
          <w:bCs/>
          <w:sz w:val="48"/>
          <w:szCs w:val="48"/>
          <w:lang w:val="en-GB"/>
        </w:rPr>
        <w:t xml:space="preserve">Registration Form </w:t>
      </w:r>
    </w:p>
    <w:p w:rsidR="006A5E7B" w:rsidRDefault="006A5E7B" w:rsidP="006A5E7B">
      <w:pPr>
        <w:jc w:val="center"/>
        <w:rPr>
          <w:b/>
          <w:bCs/>
          <w:sz w:val="28"/>
          <w:szCs w:val="28"/>
          <w:lang w:val="en-GB"/>
        </w:rPr>
      </w:pPr>
      <w:r w:rsidRPr="005626B4">
        <w:rPr>
          <w:b/>
          <w:bCs/>
          <w:sz w:val="28"/>
          <w:szCs w:val="28"/>
          <w:lang w:val="en-GB"/>
        </w:rPr>
        <w:t xml:space="preserve">To be sent by </w:t>
      </w:r>
      <w:r>
        <w:rPr>
          <w:b/>
          <w:bCs/>
          <w:sz w:val="28"/>
          <w:szCs w:val="28"/>
          <w:lang w:val="en-GB"/>
        </w:rPr>
        <w:t>e-</w:t>
      </w:r>
      <w:r w:rsidRPr="005626B4">
        <w:rPr>
          <w:b/>
          <w:bCs/>
          <w:sz w:val="28"/>
          <w:szCs w:val="28"/>
          <w:lang w:val="en-GB"/>
        </w:rPr>
        <w:t>mail to</w:t>
      </w:r>
    </w:p>
    <w:p w:rsidR="006A5E7B" w:rsidRDefault="008B7BBD" w:rsidP="006A5E7B">
      <w:pPr>
        <w:jc w:val="center"/>
        <w:rPr>
          <w:rStyle w:val="Lienhypertexte"/>
          <w:sz w:val="32"/>
          <w:szCs w:val="32"/>
          <w:lang w:val="en-US"/>
        </w:rPr>
      </w:pPr>
      <w:r w:rsidRPr="005330A7">
        <w:rPr>
          <w:lang w:val="en-US"/>
        </w:rPr>
        <w:t>atsip2017@gmail.com</w:t>
      </w:r>
    </w:p>
    <w:p w:rsidR="001D6928" w:rsidRDefault="001D6928" w:rsidP="006A5E7B">
      <w:pPr>
        <w:jc w:val="center"/>
        <w:rPr>
          <w:rFonts w:ascii="Arial" w:hAnsi="Arial" w:cs="Arial"/>
          <w:sz w:val="28"/>
          <w:szCs w:val="28"/>
          <w:lang w:val="en-GB"/>
        </w:rPr>
      </w:pPr>
    </w:p>
    <w:p w:rsidR="006A5E7B" w:rsidRDefault="006A5E7B" w:rsidP="005330A7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Surname</w:t>
      </w:r>
      <w:r w:rsidRPr="00853C51">
        <w:rPr>
          <w:rFonts w:ascii="Arial" w:eastAsia="MS Mincho" w:hAnsi="MS Mincho" w:cs="Arial"/>
          <w:b/>
          <w:sz w:val="22"/>
          <w:szCs w:val="22"/>
          <w:lang w:val="en-GB"/>
        </w:rPr>
        <w:t>∗</w:t>
      </w:r>
      <w:proofErr w:type="gramStart"/>
      <w:r w:rsidRPr="00690A7E">
        <w:rPr>
          <w:rFonts w:ascii="Arial" w:eastAsia="MS Mincho" w:hAnsi="MS Mincho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...</w:t>
      </w:r>
      <w:r>
        <w:rPr>
          <w:rFonts w:ascii="Arial" w:hAnsi="Arial" w:cs="Arial"/>
          <w:sz w:val="22"/>
          <w:szCs w:val="22"/>
          <w:lang w:val="en-GB"/>
        </w:rPr>
        <w:t>......</w:t>
      </w:r>
      <w:r w:rsidRPr="00176E77">
        <w:rPr>
          <w:rFonts w:ascii="Arial" w:hAnsi="Arial" w:cs="Arial"/>
          <w:sz w:val="22"/>
          <w:szCs w:val="22"/>
          <w:lang w:val="en-GB"/>
        </w:rPr>
        <w:t>....</w:t>
      </w:r>
      <w:r>
        <w:rPr>
          <w:rFonts w:ascii="Arial" w:hAnsi="Arial" w:cs="Arial"/>
          <w:sz w:val="22"/>
          <w:szCs w:val="22"/>
          <w:lang w:val="en-GB"/>
        </w:rPr>
        <w:t>.................</w:t>
      </w:r>
      <w:proofErr w:type="gramEnd"/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First Name</w:t>
      </w:r>
      <w:r w:rsidRPr="00853C51">
        <w:rPr>
          <w:rFonts w:ascii="Arial" w:eastAsia="MS Mincho" w:hAnsi="MS Mincho" w:cs="Arial"/>
          <w:b/>
          <w:sz w:val="22"/>
          <w:szCs w:val="22"/>
          <w:lang w:val="en-GB"/>
        </w:rPr>
        <w:t>∗</w:t>
      </w:r>
      <w:proofErr w:type="gramStart"/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</w:t>
      </w:r>
      <w:r>
        <w:rPr>
          <w:rFonts w:ascii="Arial" w:hAnsi="Arial" w:cs="Arial"/>
          <w:sz w:val="22"/>
          <w:szCs w:val="22"/>
          <w:lang w:val="en-GB"/>
        </w:rPr>
        <w:t>.....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</w:t>
      </w:r>
      <w:r w:rsidR="005330A7">
        <w:rPr>
          <w:rFonts w:ascii="Arial" w:hAnsi="Arial" w:cs="Arial"/>
          <w:sz w:val="22"/>
          <w:szCs w:val="22"/>
          <w:lang w:val="en-GB"/>
        </w:rPr>
        <w:t>....</w:t>
      </w:r>
      <w:bookmarkStart w:id="0" w:name="_GoBack"/>
      <w:bookmarkEnd w:id="0"/>
      <w:r>
        <w:rPr>
          <w:rFonts w:ascii="Arial" w:hAnsi="Arial" w:cs="Arial"/>
          <w:sz w:val="22"/>
          <w:szCs w:val="22"/>
          <w:lang w:val="en-GB"/>
        </w:rPr>
        <w:t>...</w:t>
      </w:r>
      <w:proofErr w:type="gramEnd"/>
      <w:r w:rsidRPr="00176E77">
        <w:rPr>
          <w:rFonts w:ascii="Arial" w:hAnsi="Arial" w:cs="Arial"/>
          <w:b/>
          <w:bCs/>
          <w:sz w:val="22"/>
          <w:szCs w:val="22"/>
          <w:lang w:val="en-GB"/>
        </w:rPr>
        <w:t>Title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</w:t>
      </w:r>
      <w:r>
        <w:rPr>
          <w:rFonts w:ascii="Arial" w:hAnsi="Arial" w:cs="Arial"/>
          <w:sz w:val="22"/>
          <w:szCs w:val="22"/>
          <w:lang w:val="en-GB"/>
        </w:rPr>
        <w:t>...........</w:t>
      </w:r>
      <w:r w:rsidRPr="00176E77">
        <w:rPr>
          <w:rFonts w:ascii="Arial" w:hAnsi="Arial" w:cs="Arial"/>
          <w:sz w:val="22"/>
          <w:szCs w:val="22"/>
          <w:lang w:val="en-GB"/>
        </w:rPr>
        <w:t>.</w:t>
      </w:r>
      <w:r w:rsidR="00FF21E6">
        <w:rPr>
          <w:rFonts w:ascii="Arial" w:hAnsi="Arial" w:cs="Arial"/>
          <w:sz w:val="22"/>
          <w:szCs w:val="22"/>
          <w:lang w:val="en-GB"/>
        </w:rPr>
        <w:t>..................</w:t>
      </w:r>
    </w:p>
    <w:p w:rsidR="006A5E7B" w:rsidRPr="00690A7E" w:rsidRDefault="002011DD" w:rsidP="006A5E7B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bCs/>
          <w:sz w:val="22"/>
          <w:szCs w:val="22"/>
          <w:lang w:val="en-GB"/>
        </w:rPr>
        <w:t>Paper ID</w:t>
      </w:r>
      <w:r w:rsidR="006A5E7B">
        <w:rPr>
          <w:rFonts w:ascii="Arial" w:hAnsi="Arial" w:cs="Arial"/>
          <w:b/>
          <w:bCs/>
          <w:sz w:val="22"/>
          <w:szCs w:val="22"/>
          <w:lang w:val="en-GB"/>
        </w:rPr>
        <w:t xml:space="preserve"> –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 w:rsidR="006A5E7B">
        <w:rPr>
          <w:rFonts w:ascii="Arial" w:hAnsi="Arial" w:cs="Arial"/>
          <w:b/>
          <w:bCs/>
          <w:sz w:val="22"/>
          <w:szCs w:val="22"/>
          <w:lang w:val="en-GB"/>
        </w:rPr>
        <w:t>Easy chair</w:t>
      </w:r>
      <w:proofErr w:type="gramStart"/>
      <w:r w:rsidR="006A5E7B"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="006A5E7B" w:rsidRPr="00176E77">
        <w:rPr>
          <w:rFonts w:ascii="Arial" w:hAnsi="Arial" w:cs="Arial"/>
          <w:sz w:val="22"/>
          <w:szCs w:val="22"/>
          <w:lang w:val="en-GB"/>
        </w:rPr>
        <w:t>..............................................................................</w:t>
      </w:r>
      <w:r w:rsidR="006A5E7B">
        <w:rPr>
          <w:rFonts w:ascii="Arial" w:hAnsi="Arial" w:cs="Arial"/>
          <w:sz w:val="22"/>
          <w:szCs w:val="22"/>
          <w:lang w:val="en-GB"/>
        </w:rPr>
        <w:t>...................................</w:t>
      </w:r>
      <w:proofErr w:type="gramEnd"/>
    </w:p>
    <w:p w:rsidR="006A5E7B" w:rsidRPr="00176E77" w:rsidRDefault="006A5E7B" w:rsidP="006A5E7B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University/Company</w:t>
      </w:r>
      <w:r w:rsidR="00853C51" w:rsidRPr="00853C51">
        <w:rPr>
          <w:rFonts w:ascii="Arial" w:hAnsi="Arial" w:cs="Arial"/>
          <w:bCs/>
          <w:sz w:val="22"/>
          <w:szCs w:val="22"/>
          <w:lang w:val="en-GB"/>
        </w:rPr>
        <w:t>*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....................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...............................</w:t>
      </w:r>
    </w:p>
    <w:p w:rsidR="006A5E7B" w:rsidRPr="00176E77" w:rsidRDefault="006A5E7B" w:rsidP="006A5E7B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Department/Laboratory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...............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...............................</w:t>
      </w:r>
    </w:p>
    <w:p w:rsidR="006A5E7B" w:rsidRDefault="006A5E7B" w:rsidP="006A5E7B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Street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........................................................................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City</w:t>
      </w:r>
      <w:proofErr w:type="gramStart"/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>
        <w:rPr>
          <w:rFonts w:ascii="Arial" w:hAnsi="Arial" w:cs="Arial"/>
          <w:sz w:val="22"/>
          <w:szCs w:val="22"/>
          <w:lang w:val="en-GB"/>
        </w:rPr>
        <w:t>....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.....</w:t>
      </w:r>
      <w:r>
        <w:rPr>
          <w:rFonts w:ascii="Arial" w:hAnsi="Arial" w:cs="Arial"/>
          <w:sz w:val="22"/>
          <w:szCs w:val="22"/>
          <w:lang w:val="en-GB"/>
        </w:rPr>
        <w:t>........</w:t>
      </w:r>
      <w:proofErr w:type="gramEnd"/>
      <w:r>
        <w:rPr>
          <w:rFonts w:ascii="Arial" w:hAnsi="Arial" w:cs="Arial"/>
          <w:sz w:val="22"/>
          <w:szCs w:val="22"/>
          <w:lang w:val="en-GB"/>
        </w:rPr>
        <w:t xml:space="preserve"> 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Postal Code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State</w:t>
      </w:r>
      <w:proofErr w:type="gramStart"/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.....................</w:t>
      </w:r>
      <w:proofErr w:type="gramEnd"/>
      <w:r w:rsidRPr="00176E77">
        <w:rPr>
          <w:rFonts w:ascii="Arial" w:hAnsi="Arial" w:cs="Arial"/>
          <w:b/>
          <w:bCs/>
          <w:sz w:val="22"/>
          <w:szCs w:val="22"/>
          <w:lang w:val="en-GB"/>
        </w:rPr>
        <w:t>Country</w:t>
      </w:r>
      <w:r w:rsidRPr="00853C51">
        <w:rPr>
          <w:rFonts w:ascii="Arial" w:eastAsia="MS Mincho" w:hAnsi="MS Mincho" w:cs="Arial"/>
          <w:b/>
          <w:sz w:val="22"/>
          <w:szCs w:val="22"/>
          <w:lang w:val="en-GB"/>
        </w:rPr>
        <w:t>∗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............</w:t>
      </w:r>
      <w:r>
        <w:rPr>
          <w:rFonts w:ascii="Arial" w:hAnsi="Arial" w:cs="Arial"/>
          <w:sz w:val="22"/>
          <w:szCs w:val="22"/>
          <w:lang w:val="en-GB"/>
        </w:rPr>
        <w:t>.....</w:t>
      </w:r>
    </w:p>
    <w:p w:rsidR="006A5E7B" w:rsidRDefault="006A5E7B" w:rsidP="006A5E7B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GB"/>
        </w:rPr>
      </w:pPr>
      <w:r w:rsidRPr="00176E77">
        <w:rPr>
          <w:rFonts w:ascii="Arial" w:hAnsi="Arial" w:cs="Arial"/>
          <w:b/>
          <w:bCs/>
          <w:sz w:val="22"/>
          <w:szCs w:val="22"/>
          <w:lang w:val="en-GB"/>
        </w:rPr>
        <w:t>Phone</w:t>
      </w:r>
      <w:proofErr w:type="gramStart"/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>..................................</w:t>
      </w:r>
      <w:proofErr w:type="gramEnd"/>
      <w:r>
        <w:rPr>
          <w:rFonts w:ascii="Arial" w:hAnsi="Arial" w:cs="Arial"/>
          <w:b/>
          <w:bCs/>
          <w:sz w:val="22"/>
          <w:szCs w:val="22"/>
          <w:lang w:val="en-GB"/>
        </w:rPr>
        <w:t>Date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 </w:t>
      </w:r>
      <w:r w:rsidRPr="00176E77">
        <w:rPr>
          <w:rFonts w:ascii="Arial" w:hAnsi="Arial" w:cs="Arial"/>
          <w:b/>
          <w:bCs/>
          <w:sz w:val="22"/>
          <w:szCs w:val="22"/>
          <w:lang w:val="en-GB"/>
        </w:rPr>
        <w:t>E-mail</w:t>
      </w:r>
      <w:r w:rsidRPr="00690A7E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176E77">
        <w:rPr>
          <w:rFonts w:ascii="Arial" w:hAnsi="Arial" w:cs="Arial"/>
          <w:sz w:val="22"/>
          <w:szCs w:val="22"/>
          <w:lang w:val="en-GB"/>
        </w:rPr>
        <w:t xml:space="preserve"> ...........................................</w:t>
      </w:r>
      <w:r>
        <w:rPr>
          <w:rFonts w:ascii="Arial" w:hAnsi="Arial" w:cs="Arial"/>
          <w:sz w:val="22"/>
          <w:szCs w:val="22"/>
          <w:lang w:val="en-GB"/>
        </w:rPr>
        <w:t>..................</w:t>
      </w:r>
    </w:p>
    <w:p w:rsidR="006A5E7B" w:rsidRPr="000A547D" w:rsidRDefault="006A5E7B" w:rsidP="006A5E7B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lang w:val="en-GB"/>
        </w:rPr>
      </w:pPr>
      <w:r w:rsidRPr="000A547D">
        <w:rPr>
          <w:rFonts w:ascii="Arial" w:hAnsi="Arial" w:cs="Arial"/>
          <w:b/>
          <w:bCs/>
          <w:sz w:val="22"/>
          <w:szCs w:val="22"/>
          <w:lang w:val="en-GB"/>
        </w:rPr>
        <w:t>Res</w:t>
      </w:r>
      <w:r w:rsidR="002011DD">
        <w:rPr>
          <w:rFonts w:ascii="Arial" w:hAnsi="Arial" w:cs="Arial"/>
          <w:b/>
          <w:bCs/>
          <w:sz w:val="22"/>
          <w:szCs w:val="22"/>
          <w:lang w:val="en-GB"/>
        </w:rPr>
        <w:t>e</w:t>
      </w:r>
      <w:r w:rsidRPr="000A547D">
        <w:rPr>
          <w:rFonts w:ascii="Arial" w:hAnsi="Arial" w:cs="Arial"/>
          <w:b/>
          <w:bCs/>
          <w:sz w:val="22"/>
          <w:szCs w:val="22"/>
          <w:lang w:val="en-GB"/>
        </w:rPr>
        <w:t>arch Topics</w:t>
      </w:r>
      <w:r>
        <w:rPr>
          <w:rFonts w:ascii="Arial" w:hAnsi="Arial" w:cs="Arial"/>
          <w:b/>
          <w:bCs/>
          <w:sz w:val="22"/>
          <w:szCs w:val="22"/>
          <w:lang w:val="en-GB"/>
        </w:rPr>
        <w:t xml:space="preserve"> and Keywords</w:t>
      </w:r>
      <w:r w:rsidRPr="00853C51">
        <w:rPr>
          <w:rFonts w:ascii="Arial" w:hAnsi="Arial" w:cs="Arial"/>
          <w:b/>
          <w:bCs/>
          <w:szCs w:val="22"/>
          <w:lang w:val="en-GB"/>
        </w:rPr>
        <w:t>*</w:t>
      </w:r>
      <w:proofErr w:type="gramStart"/>
      <w:r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Pr="000A547D">
        <w:rPr>
          <w:rFonts w:ascii="Arial" w:hAnsi="Arial" w:cs="Arial"/>
          <w:sz w:val="22"/>
          <w:szCs w:val="22"/>
          <w:lang w:val="en-GB"/>
        </w:rPr>
        <w:t>…………………………………………………………………………………</w:t>
      </w:r>
      <w:r>
        <w:rPr>
          <w:rFonts w:ascii="Arial" w:hAnsi="Arial" w:cs="Arial"/>
          <w:sz w:val="22"/>
          <w:szCs w:val="22"/>
          <w:lang w:val="en-GB"/>
        </w:rPr>
        <w:t>..</w:t>
      </w:r>
      <w:r w:rsidRPr="000A547D">
        <w:rPr>
          <w:rFonts w:ascii="Arial" w:hAnsi="Arial" w:cs="Arial"/>
          <w:sz w:val="22"/>
          <w:szCs w:val="22"/>
          <w:lang w:val="en-GB"/>
        </w:rPr>
        <w:t>..</w:t>
      </w:r>
      <w:proofErr w:type="gramEnd"/>
    </w:p>
    <w:p w:rsidR="006A5E7B" w:rsidRDefault="006A5E7B" w:rsidP="006A5E7B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18"/>
          <w:szCs w:val="18"/>
          <w:lang w:val="en-GB"/>
        </w:rPr>
      </w:pPr>
      <w:r w:rsidRPr="00690A7E">
        <w:rPr>
          <w:rFonts w:ascii="Arial" w:eastAsia="MS Mincho" w:hAnsi="MS Mincho" w:cs="Arial"/>
          <w:sz w:val="18"/>
          <w:szCs w:val="18"/>
          <w:lang w:val="en-GB"/>
        </w:rPr>
        <w:t>∗</w:t>
      </w:r>
      <w:r w:rsidRPr="00690A7E">
        <w:rPr>
          <w:rFonts w:ascii="Arial" w:hAnsi="Arial" w:cs="Arial"/>
          <w:sz w:val="18"/>
          <w:szCs w:val="18"/>
          <w:lang w:val="en-GB"/>
        </w:rPr>
        <w:t xml:space="preserve"> Items to be printed on the badge</w:t>
      </w:r>
    </w:p>
    <w:p w:rsidR="006A5E7B" w:rsidRDefault="006A5E7B" w:rsidP="006A5E7B">
      <w:pPr>
        <w:autoSpaceDE w:val="0"/>
        <w:autoSpaceDN w:val="0"/>
        <w:adjustRightInd w:val="0"/>
        <w:spacing w:before="120"/>
        <w:jc w:val="center"/>
        <w:rPr>
          <w:b/>
          <w:bCs/>
          <w:sz w:val="32"/>
          <w:szCs w:val="32"/>
          <w:lang w:val="en-GB"/>
        </w:rPr>
      </w:pPr>
      <w:r w:rsidRPr="00C55640">
        <w:rPr>
          <w:b/>
          <w:bCs/>
          <w:sz w:val="32"/>
          <w:szCs w:val="32"/>
          <w:lang w:val="en-GB"/>
        </w:rPr>
        <w:t>Registr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39"/>
        <w:gridCol w:w="1559"/>
      </w:tblGrid>
      <w:tr w:rsidR="006A5E7B" w:rsidRPr="00FF21E6" w:rsidTr="00853C51">
        <w:trPr>
          <w:trHeight w:val="383"/>
        </w:trPr>
        <w:tc>
          <w:tcPr>
            <w:tcW w:w="9039" w:type="dxa"/>
          </w:tcPr>
          <w:p w:rsidR="007D7C0D" w:rsidRPr="00FF21E6" w:rsidRDefault="002011DD" w:rsidP="00FF71C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Maghrebia</w:t>
            </w:r>
            <w:r w:rsidR="008B7BBD"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n</w:t>
            </w:r>
            <w:proofErr w:type="spellEnd"/>
            <w:r w:rsidR="008B7BBD"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Students</w:t>
            </w:r>
            <w:r w:rsidR="006A5E7B"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  <w:p w:rsidR="008B7BBD" w:rsidRPr="00FF21E6" w:rsidRDefault="008B7BBD" w:rsidP="00143389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bCs/>
                <w:sz w:val="22"/>
                <w:szCs w:val="22"/>
                <w:lang w:val="en-US"/>
              </w:rPr>
              <w:t>Please provide a written proof of student status (student card, advisor’s letter…).</w:t>
            </w:r>
          </w:p>
          <w:p w:rsidR="008B7BBD" w:rsidRPr="00FF21E6" w:rsidRDefault="008B7BBD" w:rsidP="00FF71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Advance Fees by May 1st, 2017</w:t>
            </w:r>
            <w:r w:rsidR="009C4BD1" w:rsidRPr="00FF21E6">
              <w:rPr>
                <w:rFonts w:ascii="Arial" w:hAnsi="Arial" w:cs="Arial"/>
                <w:sz w:val="22"/>
                <w:szCs w:val="22"/>
                <w:lang w:val="en-US"/>
              </w:rPr>
              <w:t>:</w:t>
            </w:r>
            <w:r w:rsidR="009C4BD1"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150 euros (1600 DH)</w:t>
            </w:r>
          </w:p>
          <w:p w:rsidR="006A5E7B" w:rsidRPr="00FF21E6" w:rsidRDefault="008B7BBD" w:rsidP="00FF71C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Regular Fees after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200 euros (2200 DH)</w:t>
            </w:r>
          </w:p>
        </w:tc>
        <w:tc>
          <w:tcPr>
            <w:tcW w:w="1559" w:type="dxa"/>
            <w:vAlign w:val="bottom"/>
          </w:tcPr>
          <w:p w:rsidR="006A5E7B" w:rsidRPr="00FF21E6" w:rsidRDefault="006A5E7B" w:rsidP="00853C5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853C51" w:rsidRPr="00FF21E6" w:rsidRDefault="00853C51" w:rsidP="00853C5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…………€</w:t>
            </w:r>
          </w:p>
        </w:tc>
      </w:tr>
      <w:tr w:rsidR="006A5E7B" w:rsidRPr="00FF21E6" w:rsidTr="00853C51">
        <w:tc>
          <w:tcPr>
            <w:tcW w:w="9039" w:type="dxa"/>
          </w:tcPr>
          <w:p w:rsidR="009C4793" w:rsidRPr="00FF21E6" w:rsidRDefault="008B7BBD" w:rsidP="00FF71CA">
            <w:pPr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Other Students </w:t>
            </w:r>
          </w:p>
          <w:p w:rsidR="006A5E7B" w:rsidRPr="00FF21E6" w:rsidRDefault="007D7C0D" w:rsidP="00143389">
            <w:pPr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bCs/>
                <w:sz w:val="22"/>
                <w:szCs w:val="22"/>
                <w:lang w:val="en-US"/>
              </w:rPr>
              <w:t>Please</w:t>
            </w:r>
            <w:r w:rsidR="006A5E7B" w:rsidRPr="00FF21E6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 provide a written proof of student status (student card, advisor’s letter</w:t>
            </w:r>
            <w:r w:rsidRPr="00FF21E6">
              <w:rPr>
                <w:rFonts w:ascii="Arial" w:hAnsi="Arial" w:cs="Arial"/>
                <w:bCs/>
                <w:sz w:val="22"/>
                <w:szCs w:val="22"/>
                <w:lang w:val="en-US"/>
              </w:rPr>
              <w:t>…</w:t>
            </w:r>
            <w:r w:rsidR="006A5E7B" w:rsidRPr="00FF21E6">
              <w:rPr>
                <w:rFonts w:ascii="Arial" w:hAnsi="Arial" w:cs="Arial"/>
                <w:bCs/>
                <w:sz w:val="22"/>
                <w:szCs w:val="22"/>
                <w:lang w:val="en-US"/>
              </w:rPr>
              <w:t xml:space="preserve">). </w:t>
            </w:r>
          </w:p>
          <w:p w:rsidR="008B7BBD" w:rsidRPr="00FF21E6" w:rsidRDefault="008B7BBD" w:rsidP="00FF71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Advance Fees by May 1st, 2017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: </w:t>
            </w:r>
            <w:r w:rsidR="00FF71CA"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300 euros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  <w:p w:rsidR="006A5E7B" w:rsidRPr="00FF21E6" w:rsidRDefault="008B7BBD" w:rsidP="00FF71C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Regular Fees after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FF71CA"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350 euros</w:t>
            </w:r>
          </w:p>
        </w:tc>
        <w:tc>
          <w:tcPr>
            <w:tcW w:w="1559" w:type="dxa"/>
            <w:vAlign w:val="bottom"/>
          </w:tcPr>
          <w:p w:rsidR="006A5E7B" w:rsidRPr="00FF21E6" w:rsidRDefault="006A5E7B" w:rsidP="00853C51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:rsidR="00853C51" w:rsidRPr="00FF21E6" w:rsidRDefault="00853C51" w:rsidP="00853C5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…………€</w:t>
            </w:r>
          </w:p>
        </w:tc>
      </w:tr>
      <w:tr w:rsidR="00CB0C69" w:rsidRPr="00FF21E6" w:rsidTr="00144DC3">
        <w:trPr>
          <w:trHeight w:val="806"/>
        </w:trPr>
        <w:tc>
          <w:tcPr>
            <w:tcW w:w="9039" w:type="dxa"/>
          </w:tcPr>
          <w:p w:rsidR="00CB0C69" w:rsidRPr="00FF21E6" w:rsidRDefault="002011DD" w:rsidP="00144DC3">
            <w:pP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Maghrebia</w:t>
            </w:r>
            <w:r w:rsidR="00FF71CA"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n</w:t>
            </w:r>
            <w:proofErr w:type="spellEnd"/>
            <w:r w:rsidR="00FF71CA"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Seniors:</w:t>
            </w:r>
            <w:r w:rsidR="00CB0C69"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 </w:t>
            </w:r>
          </w:p>
          <w:p w:rsidR="00FF71CA" w:rsidRPr="00FF21E6" w:rsidRDefault="00FF71CA" w:rsidP="00FF71CA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Advance Fees by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FF21E6">
              <w:rPr>
                <w:rStyle w:val="lev"/>
                <w:rFonts w:ascii="Arial" w:hAnsi="Arial" w:cs="Arial"/>
                <w:sz w:val="22"/>
                <w:szCs w:val="22"/>
                <w:lang w:val="en-US"/>
              </w:rPr>
              <w:t>200 euros (2200 DH)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  <w:p w:rsidR="00CB0C69" w:rsidRPr="00FF21E6" w:rsidRDefault="00FF71CA" w:rsidP="00FF71CA">
            <w:pPr>
              <w:rPr>
                <w:b/>
                <w:bCs/>
                <w:color w:val="000000"/>
                <w:sz w:val="22"/>
                <w:szCs w:val="22"/>
                <w:lang w:val="en-GB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Regular Fees after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FF21E6">
              <w:rPr>
                <w:rStyle w:val="lev"/>
                <w:rFonts w:ascii="Arial" w:hAnsi="Arial" w:cs="Arial"/>
                <w:sz w:val="22"/>
                <w:szCs w:val="22"/>
                <w:lang w:val="en-US"/>
              </w:rPr>
              <w:t>250 euros</w:t>
            </w:r>
          </w:p>
        </w:tc>
        <w:tc>
          <w:tcPr>
            <w:tcW w:w="1559" w:type="dxa"/>
          </w:tcPr>
          <w:p w:rsidR="00CB0C69" w:rsidRPr="00FF21E6" w:rsidRDefault="00CB0C69" w:rsidP="00CB0C69">
            <w:pPr>
              <w:spacing w:before="120" w:after="12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………</w:t>
            </w:r>
            <w:r w:rsidR="009C4793" w:rsidRPr="00FF21E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…</w:t>
            </w:r>
            <w:r w:rsidR="00D5239D" w:rsidRPr="00FF21E6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€</w:t>
            </w:r>
          </w:p>
          <w:p w:rsidR="00CB0C69" w:rsidRPr="00FF21E6" w:rsidRDefault="00CB0C69" w:rsidP="00D5239D">
            <w:pPr>
              <w:rPr>
                <w:sz w:val="22"/>
                <w:szCs w:val="22"/>
                <w:lang w:val="en-GB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……</w:t>
            </w:r>
            <w:r w:rsidR="009C4793" w:rsidRPr="00FF21E6">
              <w:rPr>
                <w:rFonts w:ascii="Arial" w:hAnsi="Arial" w:cs="Arial"/>
                <w:sz w:val="22"/>
                <w:szCs w:val="22"/>
                <w:lang w:val="en-GB"/>
              </w:rPr>
              <w:t>..</w:t>
            </w: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……€</w:t>
            </w:r>
          </w:p>
        </w:tc>
      </w:tr>
      <w:tr w:rsidR="00144DC3" w:rsidRPr="00FF21E6" w:rsidTr="00144DC3">
        <w:trPr>
          <w:trHeight w:val="530"/>
        </w:trPr>
        <w:tc>
          <w:tcPr>
            <w:tcW w:w="9039" w:type="dxa"/>
          </w:tcPr>
          <w:p w:rsidR="00144DC3" w:rsidRPr="005330A7" w:rsidRDefault="00FF71CA" w:rsidP="009C4BD1">
            <w:pPr>
              <w:autoSpaceDE w:val="0"/>
              <w:autoSpaceDN w:val="0"/>
              <w:adjustRightInd w:val="0"/>
              <w:spacing w:before="120"/>
              <w:rPr>
                <w:rStyle w:val="lev"/>
                <w:rFonts w:ascii="Arial" w:hAnsi="Arial" w:cs="Arial"/>
                <w:sz w:val="22"/>
                <w:szCs w:val="22"/>
                <w:lang w:val="en-US"/>
              </w:rPr>
            </w:pPr>
            <w:r w:rsidRPr="005330A7">
              <w:rPr>
                <w:rStyle w:val="lev"/>
                <w:rFonts w:ascii="Arial" w:hAnsi="Arial" w:cs="Arial"/>
                <w:sz w:val="22"/>
                <w:szCs w:val="22"/>
                <w:lang w:val="en-US"/>
              </w:rPr>
              <w:t>Other Seniors</w:t>
            </w:r>
          </w:p>
          <w:p w:rsidR="00FF71CA" w:rsidRPr="00FF21E6" w:rsidRDefault="00FF71CA" w:rsidP="00FF71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Advance Fees by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400 euros </w:t>
            </w:r>
          </w:p>
          <w:p w:rsidR="00FF71CA" w:rsidRPr="00FF21E6" w:rsidRDefault="00FF71CA" w:rsidP="00FF71C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Regular Fees after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450 euros</w:t>
            </w:r>
          </w:p>
        </w:tc>
        <w:tc>
          <w:tcPr>
            <w:tcW w:w="1559" w:type="dxa"/>
          </w:tcPr>
          <w:p w:rsidR="00144DC3" w:rsidRPr="00FF21E6" w:rsidRDefault="00144DC3" w:rsidP="00144DC3">
            <w:pPr>
              <w:rPr>
                <w:sz w:val="22"/>
                <w:szCs w:val="22"/>
                <w:lang w:val="en-GB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……..……€</w:t>
            </w:r>
          </w:p>
        </w:tc>
      </w:tr>
      <w:tr w:rsidR="00144DC3" w:rsidRPr="00FF21E6" w:rsidTr="007D7C0D">
        <w:trPr>
          <w:trHeight w:val="375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DC3" w:rsidRPr="005330A7" w:rsidRDefault="00FF71CA" w:rsidP="009C4BD1">
            <w:pPr>
              <w:autoSpaceDE w:val="0"/>
              <w:autoSpaceDN w:val="0"/>
              <w:adjustRightInd w:val="0"/>
              <w:spacing w:before="120"/>
              <w:rPr>
                <w:rStyle w:val="lev"/>
                <w:rFonts w:ascii="Arial" w:hAnsi="Arial" w:cs="Arial"/>
                <w:sz w:val="22"/>
                <w:szCs w:val="22"/>
                <w:lang w:val="en-US"/>
              </w:rPr>
            </w:pPr>
            <w:r w:rsidRPr="005330A7">
              <w:rPr>
                <w:rStyle w:val="lev"/>
                <w:rFonts w:ascii="Arial" w:hAnsi="Arial" w:cs="Arial"/>
                <w:sz w:val="22"/>
                <w:szCs w:val="22"/>
                <w:lang w:val="en-US"/>
              </w:rPr>
              <w:t>Industrials</w:t>
            </w:r>
          </w:p>
          <w:p w:rsidR="00FF71CA" w:rsidRPr="00FF21E6" w:rsidRDefault="00FF71CA" w:rsidP="00FF71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Advance Fees by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500 euros </w:t>
            </w:r>
          </w:p>
          <w:p w:rsidR="00FF71CA" w:rsidRPr="00FF21E6" w:rsidRDefault="00FF71CA" w:rsidP="00FF71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Regular Fees after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550 eur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DC3" w:rsidRPr="00FF21E6" w:rsidRDefault="00144DC3" w:rsidP="00D5239D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……......…€</w:t>
            </w:r>
          </w:p>
        </w:tc>
      </w:tr>
      <w:tr w:rsidR="00FF71CA" w:rsidRPr="005330A7" w:rsidTr="007D7C0D">
        <w:trPr>
          <w:trHeight w:val="375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1CA" w:rsidRPr="00FF21E6" w:rsidRDefault="00C81161" w:rsidP="009C4BD1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Style w:val="lev"/>
                <w:rFonts w:ascii="Arial" w:hAnsi="Arial" w:cs="Arial"/>
                <w:sz w:val="22"/>
                <w:szCs w:val="22"/>
                <w:lang w:val="en-US"/>
              </w:rPr>
              <w:t>Non-author</w:t>
            </w:r>
            <w:r w:rsidR="00FF71CA" w:rsidRPr="00FF21E6">
              <w:rPr>
                <w:rStyle w:val="lev"/>
                <w:rFonts w:ascii="Arial" w:hAnsi="Arial" w:cs="Arial"/>
                <w:sz w:val="22"/>
                <w:szCs w:val="22"/>
                <w:lang w:val="en-US"/>
              </w:rPr>
              <w:t xml:space="preserve"> attendees </w:t>
            </w:r>
            <w:r w:rsidR="00FF71CA" w:rsidRPr="00FF21E6">
              <w:rPr>
                <w:rFonts w:ascii="Arial" w:hAnsi="Arial" w:cs="Arial"/>
                <w:sz w:val="22"/>
                <w:szCs w:val="22"/>
                <w:lang w:val="en-US"/>
              </w:rPr>
              <w:t>(registration includes only admission to the technical sessions, coffee breaks and lunches)</w:t>
            </w:r>
          </w:p>
          <w:p w:rsidR="00FF71CA" w:rsidRPr="00FF21E6" w:rsidRDefault="00FF71CA" w:rsidP="00FF71C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Advance Fees by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100 euros </w:t>
            </w:r>
          </w:p>
          <w:p w:rsidR="00FF71CA" w:rsidRPr="00FF21E6" w:rsidRDefault="00FF71CA" w:rsidP="00FF71CA">
            <w:pPr>
              <w:autoSpaceDE w:val="0"/>
              <w:autoSpaceDN w:val="0"/>
              <w:adjustRightInd w:val="0"/>
              <w:rPr>
                <w:rStyle w:val="lev"/>
                <w:rFonts w:ascii="Arial" w:hAnsi="Arial" w:cs="Arial"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US"/>
              </w:rPr>
              <w:t>Regular Fees after May 1st, 2017:</w:t>
            </w: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100 euro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71CA" w:rsidRPr="00FF21E6" w:rsidRDefault="00FF71CA" w:rsidP="00D5239D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44DC3" w:rsidRPr="00FF21E6" w:rsidTr="007D7C0D">
        <w:trPr>
          <w:trHeight w:val="375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DC3" w:rsidRPr="00FF21E6" w:rsidRDefault="00144DC3" w:rsidP="007D7C0D">
            <w:pPr>
              <w:spacing w:before="120"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FF21E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Tota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4DC3" w:rsidRPr="00FF21E6" w:rsidRDefault="00144DC3" w:rsidP="00D5239D">
            <w:pPr>
              <w:spacing w:before="12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FF21E6">
              <w:rPr>
                <w:rFonts w:ascii="Arial" w:hAnsi="Arial" w:cs="Arial"/>
                <w:sz w:val="22"/>
                <w:szCs w:val="22"/>
                <w:lang w:val="en-GB"/>
              </w:rPr>
              <w:t>………..…€</w:t>
            </w:r>
          </w:p>
        </w:tc>
      </w:tr>
    </w:tbl>
    <w:p w:rsidR="00FF71CA" w:rsidRDefault="00FF71CA" w:rsidP="00FF71CA">
      <w:pPr>
        <w:autoSpaceDE w:val="0"/>
        <w:autoSpaceDN w:val="0"/>
        <w:adjustRightInd w:val="0"/>
        <w:spacing w:before="120" w:after="120"/>
        <w:rPr>
          <w:rFonts w:ascii="Arial" w:hAnsi="Arial" w:cs="Arial"/>
          <w:sz w:val="22"/>
          <w:szCs w:val="22"/>
          <w:lang w:val="en-US"/>
        </w:rPr>
      </w:pPr>
    </w:p>
    <w:p w:rsidR="00FF21E6" w:rsidRPr="00FF21E6" w:rsidRDefault="00FF21E6" w:rsidP="00FF71CA">
      <w:pPr>
        <w:autoSpaceDE w:val="0"/>
        <w:autoSpaceDN w:val="0"/>
        <w:adjustRightInd w:val="0"/>
        <w:spacing w:before="120" w:after="120"/>
        <w:rPr>
          <w:rFonts w:ascii="Arial" w:hAnsi="Arial" w:cs="Arial"/>
          <w:sz w:val="22"/>
          <w:szCs w:val="22"/>
          <w:lang w:val="en-US"/>
        </w:rPr>
      </w:pPr>
    </w:p>
    <w:p w:rsidR="006A5E7B" w:rsidRPr="00D5239D" w:rsidRDefault="006A5E7B" w:rsidP="00144DC3">
      <w:pPr>
        <w:autoSpaceDE w:val="0"/>
        <w:autoSpaceDN w:val="0"/>
        <w:adjustRightInd w:val="0"/>
        <w:spacing w:before="120" w:after="120"/>
        <w:jc w:val="center"/>
        <w:rPr>
          <w:b/>
          <w:bCs/>
          <w:sz w:val="32"/>
          <w:szCs w:val="32"/>
          <w:u w:val="single"/>
          <w:lang w:val="en-GB"/>
        </w:rPr>
      </w:pPr>
      <w:r w:rsidRPr="00D5239D">
        <w:rPr>
          <w:b/>
          <w:bCs/>
          <w:sz w:val="32"/>
          <w:szCs w:val="32"/>
          <w:u w:val="single"/>
          <w:lang w:val="en-GB"/>
        </w:rPr>
        <w:lastRenderedPageBreak/>
        <w:t>Payment</w:t>
      </w:r>
    </w:p>
    <w:p w:rsidR="006A5E7B" w:rsidRPr="007D7C0D" w:rsidRDefault="006A5E7B" w:rsidP="006A5E7B">
      <w:pPr>
        <w:jc w:val="both"/>
        <w:rPr>
          <w:rFonts w:ascii="Arial" w:hAnsi="Arial" w:cs="Arial"/>
          <w:lang w:val="en-GB"/>
        </w:rPr>
      </w:pPr>
      <w:r w:rsidRPr="007D7C0D">
        <w:rPr>
          <w:rFonts w:ascii="Arial" w:hAnsi="Arial" w:cs="Arial"/>
          <w:lang w:val="en-GB"/>
        </w:rPr>
        <w:t>Payments need to be made to the following bank account:</w:t>
      </w:r>
    </w:p>
    <w:p w:rsidR="006A5E7B" w:rsidRDefault="00FF21E6" w:rsidP="006A5E7B">
      <w:pPr>
        <w:jc w:val="both"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342265</wp:posOffset>
                </wp:positionH>
                <wp:positionV relativeFrom="paragraph">
                  <wp:posOffset>114300</wp:posOffset>
                </wp:positionV>
                <wp:extent cx="5730240" cy="1093470"/>
                <wp:effectExtent l="17780" t="20320" r="14605" b="19685"/>
                <wp:wrapTight wrapText="bothSides">
                  <wp:wrapPolygon edited="0">
                    <wp:start x="-72" y="-188"/>
                    <wp:lineTo x="-72" y="21600"/>
                    <wp:lineTo x="21672" y="21600"/>
                    <wp:lineTo x="21672" y="-188"/>
                    <wp:lineTo x="-72" y="-188"/>
                  </wp:wrapPolygon>
                </wp:wrapTight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1093470"/>
                        </a:xfrm>
                        <a:prstGeom prst="rect">
                          <a:avLst/>
                        </a:prstGeom>
                        <a:noFill/>
                        <a:ln w="22225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FF71CA" w:rsidRDefault="00FF71CA" w:rsidP="00FF71CA">
                            <w:pPr>
                              <w:numPr>
                                <w:ilvl w:val="0"/>
                                <w:numId w:val="3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rPr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  <w:t xml:space="preserve"> Name:</w:t>
                            </w:r>
                            <w:r>
                              <w:rPr>
                                <w:rStyle w:val="apple-converted-space"/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343434"/>
                                <w:sz w:val="20"/>
                                <w:szCs w:val="20"/>
                              </w:rPr>
                              <w:t>Conference</w:t>
                            </w:r>
                            <w:proofErr w:type="spellEnd"/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343434"/>
                                <w:sz w:val="20"/>
                                <w:szCs w:val="20"/>
                              </w:rPr>
                              <w:t xml:space="preserve"> ATSIP2017</w:t>
                            </w:r>
                          </w:p>
                          <w:p w:rsidR="00FF71CA" w:rsidRDefault="00FF71CA" w:rsidP="00FF71CA">
                            <w:pPr>
                              <w:numPr>
                                <w:ilvl w:val="0"/>
                                <w:numId w:val="3"/>
                              </w:numPr>
                              <w:shd w:val="clear" w:color="auto" w:fill="FFFFFF"/>
                              <w:spacing w:before="100" w:beforeAutospacing="1" w:after="100" w:afterAutospacing="1"/>
                              <w:rPr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  <w:t>IBAN (24 Digits) :</w:t>
                            </w:r>
                            <w:r>
                              <w:rPr>
                                <w:rStyle w:val="apple-converted-space"/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  <w:t> </w:t>
                            </w:r>
                            <w:r w:rsidRPr="0069693A">
                              <w:rPr>
                                <w:rStyle w:val="apple-converted-space"/>
                                <w:rFonts w:ascii="Verdana" w:hAnsi="Verdana"/>
                                <w:b/>
                                <w:color w:val="343434"/>
                                <w:sz w:val="20"/>
                                <w:szCs w:val="20"/>
                              </w:rPr>
                              <w:t>225 270 060500264601 02 08 14</w:t>
                            </w:r>
                          </w:p>
                          <w:p w:rsidR="00FF71CA" w:rsidRPr="00FF71CA" w:rsidRDefault="00FF71CA" w:rsidP="00FF71CA">
                            <w:pPr>
                              <w:numPr>
                                <w:ilvl w:val="0"/>
                                <w:numId w:val="3"/>
                              </w:numPr>
                              <w:shd w:val="clear" w:color="auto" w:fill="FFFFFF"/>
                              <w:spacing w:before="100" w:beforeAutospacing="1" w:after="100" w:afterAutospacing="1" w:line="36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FF71CA">
                              <w:rPr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  <w:t>Swift Code:</w:t>
                            </w:r>
                            <w:r w:rsidRPr="00FF71CA">
                              <w:rPr>
                                <w:rStyle w:val="apple-converted-space"/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  <w:t> </w:t>
                            </w:r>
                            <w:r w:rsidRPr="00FF71CA">
                              <w:rPr>
                                <w:rFonts w:ascii="Verdana" w:hAnsi="Verdana"/>
                                <w:b/>
                                <w:bCs/>
                                <w:color w:val="343434"/>
                                <w:sz w:val="20"/>
                                <w:szCs w:val="20"/>
                              </w:rPr>
                              <w:t>CNCAMAMR</w:t>
                            </w:r>
                          </w:p>
                          <w:p w:rsidR="006A5E7B" w:rsidRPr="00FF71CA" w:rsidRDefault="00FF71CA" w:rsidP="00FF71CA">
                            <w:pPr>
                              <w:numPr>
                                <w:ilvl w:val="0"/>
                                <w:numId w:val="3"/>
                              </w:numPr>
                              <w:shd w:val="clear" w:color="auto" w:fill="FFFFFF"/>
                              <w:spacing w:before="100" w:beforeAutospacing="1" w:after="100" w:afterAutospacing="1" w:line="360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FF71CA">
                              <w:rPr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  <w:t>Bank:</w:t>
                            </w:r>
                            <w:r w:rsidRPr="00FF71CA">
                              <w:rPr>
                                <w:rStyle w:val="apple-converted-space"/>
                                <w:rFonts w:ascii="Verdana" w:hAnsi="Verdana"/>
                                <w:color w:val="343434"/>
                                <w:sz w:val="20"/>
                                <w:szCs w:val="20"/>
                              </w:rPr>
                              <w:t> </w:t>
                            </w:r>
                            <w:r w:rsidRPr="00FF71CA">
                              <w:rPr>
                                <w:rFonts w:ascii="Verdana" w:hAnsi="Verdana"/>
                                <w:b/>
                                <w:bCs/>
                                <w:color w:val="343434"/>
                                <w:sz w:val="20"/>
                                <w:szCs w:val="20"/>
                              </w:rPr>
                              <w:t>Crédit Agricole du Maroc AB MONTFLEURI Fès Maroc</w:t>
                            </w:r>
                          </w:p>
                          <w:p w:rsidR="006A5E7B" w:rsidRPr="00FF71CA" w:rsidRDefault="006A5E7B" w:rsidP="006A5E7B">
                            <w:pPr>
                              <w:spacing w:line="360" w:lineRule="auto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6.95pt;margin-top:9pt;width:451.2pt;height:86.1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" filled="f" strokeweight="1.75pt">
                <v:stroke linestyle="thickThin"/>
                <v:textbox>
                  <w:txbxContent>
                    <w:p w:rsidR="00FF71CA" w:rsidRDefault="00FF71CA" w:rsidP="00FF71CA">
                      <w:pPr>
                        <w:numPr>
                          <w:ilvl w:val="0"/>
                          <w:numId w:val="3"/>
                        </w:numPr>
                        <w:shd w:val="clear" w:color="auto" w:fill="FFFFFF"/>
                        <w:spacing w:before="100" w:beforeAutospacing="1" w:after="100" w:afterAutospacing="1"/>
                        <w:rPr>
                          <w:rFonts w:ascii="Verdana" w:hAnsi="Verdana"/>
                          <w:color w:val="34343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>Account</w:t>
                      </w:r>
                      <w:proofErr w:type="spellEnd"/>
                      <w:r>
                        <w:rPr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>Name:</w:t>
                      </w:r>
                      <w:proofErr w:type="gramEnd"/>
                      <w:r>
                        <w:rPr>
                          <w:rStyle w:val="apple-converted-space"/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> </w:t>
                      </w:r>
                      <w:proofErr w:type="spellStart"/>
                      <w:r>
                        <w:rPr>
                          <w:rFonts w:ascii="Verdana" w:hAnsi="Verdana"/>
                          <w:b/>
                          <w:bCs/>
                          <w:color w:val="343434"/>
                          <w:sz w:val="20"/>
                          <w:szCs w:val="20"/>
                        </w:rPr>
                        <w:t>Conference</w:t>
                      </w:r>
                      <w:proofErr w:type="spellEnd"/>
                      <w:r>
                        <w:rPr>
                          <w:rFonts w:ascii="Verdana" w:hAnsi="Verdana"/>
                          <w:b/>
                          <w:bCs/>
                          <w:color w:val="343434"/>
                          <w:sz w:val="20"/>
                          <w:szCs w:val="20"/>
                        </w:rPr>
                        <w:t xml:space="preserve"> ATSIP2017</w:t>
                      </w:r>
                    </w:p>
                    <w:p w:rsidR="00FF71CA" w:rsidRDefault="00FF71CA" w:rsidP="00FF71CA">
                      <w:pPr>
                        <w:numPr>
                          <w:ilvl w:val="0"/>
                          <w:numId w:val="3"/>
                        </w:numPr>
                        <w:shd w:val="clear" w:color="auto" w:fill="FFFFFF"/>
                        <w:spacing w:before="100" w:beforeAutospacing="1" w:after="100" w:afterAutospacing="1"/>
                        <w:rPr>
                          <w:rFonts w:ascii="Verdana" w:hAnsi="Verdana"/>
                          <w:color w:val="343434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>IBAN (24 Digits) :</w:t>
                      </w:r>
                      <w:r>
                        <w:rPr>
                          <w:rStyle w:val="apple-converted-space"/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> </w:t>
                      </w:r>
                      <w:r w:rsidRPr="0069693A">
                        <w:rPr>
                          <w:rStyle w:val="apple-converted-space"/>
                          <w:rFonts w:ascii="Verdana" w:hAnsi="Verdana"/>
                          <w:b/>
                          <w:color w:val="343434"/>
                          <w:sz w:val="20"/>
                          <w:szCs w:val="20"/>
                        </w:rPr>
                        <w:t>225 270 060500264601 02 08 14</w:t>
                      </w:r>
                    </w:p>
                    <w:p w:rsidR="00FF71CA" w:rsidRPr="00FF71CA" w:rsidRDefault="00FF71CA" w:rsidP="00FF71CA">
                      <w:pPr>
                        <w:numPr>
                          <w:ilvl w:val="0"/>
                          <w:numId w:val="3"/>
                        </w:numPr>
                        <w:shd w:val="clear" w:color="auto" w:fill="FFFFFF"/>
                        <w:spacing w:before="100" w:beforeAutospacing="1" w:after="100" w:afterAutospacing="1" w:line="360" w:lineRule="auto"/>
                        <w:rPr>
                          <w:sz w:val="22"/>
                          <w:szCs w:val="22"/>
                        </w:rPr>
                      </w:pPr>
                      <w:r w:rsidRPr="00FF71CA">
                        <w:rPr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 xml:space="preserve">Swift </w:t>
                      </w:r>
                      <w:proofErr w:type="gramStart"/>
                      <w:r w:rsidRPr="00FF71CA">
                        <w:rPr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>Code:</w:t>
                      </w:r>
                      <w:proofErr w:type="gramEnd"/>
                      <w:r w:rsidRPr="00FF71CA">
                        <w:rPr>
                          <w:rStyle w:val="apple-converted-space"/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> </w:t>
                      </w:r>
                      <w:r w:rsidRPr="00FF71CA">
                        <w:rPr>
                          <w:rFonts w:ascii="Verdana" w:hAnsi="Verdana"/>
                          <w:b/>
                          <w:bCs/>
                          <w:color w:val="343434"/>
                          <w:sz w:val="20"/>
                          <w:szCs w:val="20"/>
                        </w:rPr>
                        <w:t>CNCAMAMR</w:t>
                      </w:r>
                    </w:p>
                    <w:p w:rsidR="006A5E7B" w:rsidRPr="00FF71CA" w:rsidRDefault="00FF71CA" w:rsidP="00FF71CA">
                      <w:pPr>
                        <w:numPr>
                          <w:ilvl w:val="0"/>
                          <w:numId w:val="3"/>
                        </w:numPr>
                        <w:shd w:val="clear" w:color="auto" w:fill="FFFFFF"/>
                        <w:spacing w:before="100" w:beforeAutospacing="1" w:after="100" w:afterAutospacing="1" w:line="360" w:lineRule="auto"/>
                        <w:rPr>
                          <w:sz w:val="22"/>
                          <w:szCs w:val="22"/>
                        </w:rPr>
                      </w:pPr>
                      <w:proofErr w:type="gramStart"/>
                      <w:r w:rsidRPr="00FF71CA">
                        <w:rPr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>Bank:</w:t>
                      </w:r>
                      <w:proofErr w:type="gramEnd"/>
                      <w:r w:rsidRPr="00FF71CA">
                        <w:rPr>
                          <w:rStyle w:val="apple-converted-space"/>
                          <w:rFonts w:ascii="Verdana" w:hAnsi="Verdana"/>
                          <w:color w:val="343434"/>
                          <w:sz w:val="20"/>
                          <w:szCs w:val="20"/>
                        </w:rPr>
                        <w:t> </w:t>
                      </w:r>
                      <w:r w:rsidRPr="00FF71CA">
                        <w:rPr>
                          <w:rFonts w:ascii="Verdana" w:hAnsi="Verdana"/>
                          <w:b/>
                          <w:bCs/>
                          <w:color w:val="343434"/>
                          <w:sz w:val="20"/>
                          <w:szCs w:val="20"/>
                        </w:rPr>
                        <w:t>Crédit Agricole du Maroc AB MONTFLEURI Fès Maroc</w:t>
                      </w:r>
                    </w:p>
                    <w:p w:rsidR="006A5E7B" w:rsidRPr="00FF71CA" w:rsidRDefault="006A5E7B" w:rsidP="006A5E7B">
                      <w:pPr>
                        <w:spacing w:line="360" w:lineRule="auto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6A5E7B" w:rsidRDefault="006A5E7B" w:rsidP="006A5E7B">
      <w:pPr>
        <w:jc w:val="both"/>
        <w:rPr>
          <w:rFonts w:ascii="Arial" w:hAnsi="Arial" w:cs="Arial"/>
          <w:sz w:val="18"/>
          <w:szCs w:val="18"/>
          <w:lang w:val="en-GB"/>
        </w:rPr>
      </w:pPr>
    </w:p>
    <w:p w:rsidR="006A5E7B" w:rsidRDefault="006A5E7B" w:rsidP="006A5E7B">
      <w:pPr>
        <w:jc w:val="both"/>
        <w:rPr>
          <w:rFonts w:ascii="Arial" w:hAnsi="Arial" w:cs="Arial"/>
          <w:sz w:val="18"/>
          <w:szCs w:val="18"/>
          <w:lang w:val="en-GB"/>
        </w:rPr>
      </w:pPr>
    </w:p>
    <w:p w:rsidR="006A5E7B" w:rsidRDefault="006A5E7B" w:rsidP="006A5E7B">
      <w:pPr>
        <w:jc w:val="both"/>
        <w:rPr>
          <w:rFonts w:ascii="Arial" w:hAnsi="Arial" w:cs="Arial"/>
          <w:sz w:val="18"/>
          <w:szCs w:val="18"/>
          <w:lang w:val="en-GB"/>
        </w:rPr>
      </w:pPr>
    </w:p>
    <w:p w:rsidR="006A5E7B" w:rsidRDefault="006A5E7B" w:rsidP="006A5E7B">
      <w:pPr>
        <w:jc w:val="both"/>
        <w:rPr>
          <w:rFonts w:ascii="Arial" w:hAnsi="Arial" w:cs="Arial"/>
          <w:sz w:val="18"/>
          <w:szCs w:val="18"/>
          <w:lang w:val="en-GB"/>
        </w:rPr>
      </w:pPr>
    </w:p>
    <w:p w:rsidR="006A5E7B" w:rsidRDefault="006A5E7B" w:rsidP="006A5E7B">
      <w:pPr>
        <w:jc w:val="both"/>
        <w:rPr>
          <w:rFonts w:ascii="Arial" w:hAnsi="Arial" w:cs="Arial"/>
          <w:color w:val="0000FF"/>
          <w:sz w:val="18"/>
          <w:szCs w:val="18"/>
          <w:lang w:val="en-GB"/>
        </w:rPr>
      </w:pPr>
    </w:p>
    <w:p w:rsidR="006A5E7B" w:rsidRDefault="006A5E7B" w:rsidP="006A5E7B">
      <w:pPr>
        <w:jc w:val="both"/>
        <w:rPr>
          <w:rFonts w:ascii="Arial" w:hAnsi="Arial" w:cs="Arial"/>
          <w:color w:val="0000FF"/>
          <w:sz w:val="18"/>
          <w:szCs w:val="18"/>
          <w:lang w:val="en-GB"/>
        </w:rPr>
      </w:pPr>
    </w:p>
    <w:p w:rsidR="006A5E7B" w:rsidRDefault="006A5E7B" w:rsidP="006A5E7B">
      <w:pPr>
        <w:jc w:val="both"/>
        <w:rPr>
          <w:rFonts w:ascii="Arial" w:hAnsi="Arial" w:cs="Arial"/>
          <w:color w:val="0000FF"/>
          <w:sz w:val="18"/>
          <w:szCs w:val="18"/>
          <w:lang w:val="en-GB"/>
        </w:rPr>
      </w:pPr>
    </w:p>
    <w:p w:rsidR="006A5E7B" w:rsidRDefault="006A5E7B" w:rsidP="006A5E7B">
      <w:pPr>
        <w:jc w:val="both"/>
        <w:rPr>
          <w:rFonts w:ascii="Arial" w:hAnsi="Arial" w:cs="Arial"/>
          <w:color w:val="0000FF"/>
          <w:sz w:val="18"/>
          <w:szCs w:val="18"/>
          <w:lang w:val="en-GB"/>
        </w:rPr>
      </w:pPr>
    </w:p>
    <w:sectPr w:rsidR="006A5E7B" w:rsidSect="00144DC3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2127" w:right="567" w:bottom="1616" w:left="539" w:header="357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2F80" w:rsidRDefault="00A52F80">
      <w:r>
        <w:separator/>
      </w:r>
    </w:p>
  </w:endnote>
  <w:endnote w:type="continuationSeparator" w:id="0">
    <w:p w:rsidR="00A52F80" w:rsidRDefault="00A52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2FB1" w:rsidRDefault="00712FB1" w:rsidP="005B2C1E">
    <w:pPr>
      <w:pBdr>
        <w:top w:val="thinThickSmallGap" w:sz="24" w:space="11" w:color="auto"/>
      </w:pBdr>
      <w:jc w:val="right"/>
      <w:rPr>
        <w:rFonts w:ascii="Arial Narrow" w:hAnsi="Arial Narrow" w:cs="Arial"/>
        <w:sz w:val="20"/>
        <w:szCs w:val="20"/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2F80" w:rsidRDefault="00A52F80">
      <w:r>
        <w:separator/>
      </w:r>
    </w:p>
  </w:footnote>
  <w:footnote w:type="continuationSeparator" w:id="0">
    <w:p w:rsidR="00A52F80" w:rsidRDefault="00A52F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7A0" w:rsidRDefault="00A52F80">
    <w:pPr>
      <w:pStyle w:val="En-tt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462499" o:spid="_x0000_s2084" type="#_x0000_t75" style="position:absolute;margin-left:0;margin-top:0;width:539.45pt;height:311.55pt;z-index:-251657216;mso-position-horizontal:center;mso-position-horizontal-relative:margin;mso-position-vertical:center;mso-position-vertical-relative:margin" o:allowincell="f">
          <v:imagedata r:id="rId1" o:title="atsip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16D3" w:rsidRPr="000E0A90" w:rsidRDefault="00FF21E6" w:rsidP="00F46ADD">
    <w:pPr>
      <w:autoSpaceDE w:val="0"/>
      <w:autoSpaceDN w:val="0"/>
      <w:adjustRightInd w:val="0"/>
      <w:ind w:left="4956" w:firstLine="708"/>
      <w:jc w:val="right"/>
      <w:rPr>
        <w:rFonts w:ascii="Arial Narrow" w:hAnsi="Arial Narrow"/>
        <w:b/>
        <w:iCs/>
        <w:sz w:val="4"/>
        <w:lang w:val="en-GB"/>
      </w:rPr>
    </w:pPr>
    <w:r>
      <w:rPr>
        <w:iCs/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142875</wp:posOffset>
              </wp:positionH>
              <wp:positionV relativeFrom="paragraph">
                <wp:posOffset>30480</wp:posOffset>
              </wp:positionV>
              <wp:extent cx="2905125" cy="866775"/>
              <wp:effectExtent l="0" t="0" r="635" b="0"/>
              <wp:wrapNone/>
              <wp:docPr id="7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5125" cy="866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46ADD" w:rsidRDefault="00F46ADD" w:rsidP="007962E7">
                          <w:pPr>
                            <w:jc w:val="center"/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</w:pPr>
                          <w:r w:rsidRPr="00F46AD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INTERNATIONAL CONFERENCE on 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FF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A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DVANCED 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FF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T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ECHNOLOGIES </w:t>
                          </w:r>
                          <w:r w:rsidR="007962E7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for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 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FF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S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IGNAL&amp;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FF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I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MAGE 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FF0000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P</w:t>
                          </w:r>
                          <w:r w:rsidRPr="00F46AD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ROCESSING</w:t>
                          </w:r>
                        </w:p>
                        <w:p w:rsidR="00F46ADD" w:rsidRPr="00CC35CC" w:rsidRDefault="00F46ADD" w:rsidP="008B7BBD">
                          <w:pPr>
                            <w:jc w:val="center"/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</w:pPr>
                          <w:r w:rsidRPr="00CC35CC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ATSIP201</w:t>
                          </w:r>
                          <w:r w:rsidR="008B7BB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7</w:t>
                          </w:r>
                        </w:p>
                        <w:p w:rsidR="00034CA3" w:rsidRPr="00CC35CC" w:rsidRDefault="009601D7" w:rsidP="008B7BBD">
                          <w:pPr>
                            <w:jc w:val="center"/>
                            <w:rPr>
                              <w:rStyle w:val="lev"/>
                              <w:b w:val="0"/>
                              <w:bCs w:val="0"/>
                              <w:spacing w:val="4"/>
                              <w:shd w:val="clear" w:color="auto" w:fill="FFFFFF"/>
                              <w:lang w:val="en-US"/>
                            </w:rPr>
                          </w:pPr>
                          <w:r w:rsidRPr="00CC35CC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Ma</w:t>
                          </w:r>
                          <w:r w:rsidR="008B7BB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y</w:t>
                          </w:r>
                          <w:r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 2</w:t>
                          </w:r>
                          <w:r w:rsidR="008B7BB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2</w:t>
                          </w:r>
                          <w:r w:rsidR="00F46ADD" w:rsidRPr="00CC35CC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-</w:t>
                          </w:r>
                          <w:r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24</w:t>
                          </w:r>
                          <w:r w:rsidR="00F46ADD" w:rsidRPr="00CC35CC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 201</w:t>
                          </w:r>
                          <w:r w:rsidR="008B7BB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7</w:t>
                          </w:r>
                          <w:r w:rsidR="00F46ADD" w:rsidRPr="00CC35CC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 xml:space="preserve">, </w:t>
                          </w:r>
                          <w:r w:rsidR="008B7BBD" w:rsidRPr="008B7BBD">
                            <w:rPr>
                              <w:rStyle w:val="lev"/>
                              <w:rFonts w:ascii="Arial" w:hAnsi="Arial" w:cs="Arial"/>
                              <w:color w:val="333399"/>
                              <w:spacing w:val="4"/>
                              <w:sz w:val="20"/>
                              <w:szCs w:val="20"/>
                              <w:shd w:val="clear" w:color="auto" w:fill="FFFFFF"/>
                              <w:lang w:val="en-US"/>
                            </w:rPr>
                            <w:t>Fez, MOROCC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7" type="#_x0000_t202" style="position:absolute;left:0;text-align:left;margin-left:11.25pt;margin-top:2.4pt;width:228.75pt;height:68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" filled="f" stroked="f">
              <v:textbox>
                <w:txbxContent>
                  <w:p w:rsidR="00F46ADD" w:rsidRDefault="00F46ADD" w:rsidP="007962E7">
                    <w:pPr>
                      <w:jc w:val="center"/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</w:pPr>
                    <w:r w:rsidRPr="00F46AD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INTERNATIONAL CONFERENCE on 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FF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A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DVANCED 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FF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T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ECHNOLOGIES </w:t>
                    </w:r>
                    <w:r w:rsidR="007962E7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for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 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FF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S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IGNAL&amp;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FF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I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MAGE 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FF0000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P</w:t>
                    </w:r>
                    <w:r w:rsidRPr="00F46AD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ROCESSING</w:t>
                    </w:r>
                  </w:p>
                  <w:p w:rsidR="00F46ADD" w:rsidRPr="00CC35CC" w:rsidRDefault="00F46ADD" w:rsidP="008B7BBD">
                    <w:pPr>
                      <w:jc w:val="center"/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</w:pPr>
                    <w:r w:rsidRPr="00CC35CC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ATSIP201</w:t>
                    </w:r>
                    <w:r w:rsidR="008B7BB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7</w:t>
                    </w:r>
                  </w:p>
                  <w:p w:rsidR="00034CA3" w:rsidRPr="00CC35CC" w:rsidRDefault="009601D7" w:rsidP="008B7BBD">
                    <w:pPr>
                      <w:jc w:val="center"/>
                      <w:rPr>
                        <w:rStyle w:val="lev"/>
                        <w:b w:val="0"/>
                        <w:bCs w:val="0"/>
                        <w:spacing w:val="4"/>
                        <w:shd w:val="clear" w:color="auto" w:fill="FFFFFF"/>
                        <w:lang w:val="en-US"/>
                      </w:rPr>
                    </w:pPr>
                    <w:r w:rsidRPr="00CC35CC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Ma</w:t>
                    </w:r>
                    <w:r w:rsidR="008B7BB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y</w:t>
                    </w:r>
                    <w:r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 2</w:t>
                    </w:r>
                    <w:r w:rsidR="008B7BB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2</w:t>
                    </w:r>
                    <w:r w:rsidR="00F46ADD" w:rsidRPr="00CC35CC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-</w:t>
                    </w:r>
                    <w:r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24</w:t>
                    </w:r>
                    <w:r w:rsidR="00F46ADD" w:rsidRPr="00CC35CC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 201</w:t>
                    </w:r>
                    <w:r w:rsidR="008B7BB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7</w:t>
                    </w:r>
                    <w:r w:rsidR="00F46ADD" w:rsidRPr="00CC35CC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 xml:space="preserve">, </w:t>
                    </w:r>
                    <w:r w:rsidR="008B7BBD" w:rsidRPr="008B7BBD">
                      <w:rPr>
                        <w:rStyle w:val="lev"/>
                        <w:rFonts w:ascii="Arial" w:hAnsi="Arial" w:cs="Arial"/>
                        <w:color w:val="333399"/>
                        <w:spacing w:val="4"/>
                        <w:sz w:val="20"/>
                        <w:szCs w:val="20"/>
                        <w:shd w:val="clear" w:color="auto" w:fill="FFFFFF"/>
                        <w:lang w:val="en-US"/>
                      </w:rPr>
                      <w:t>Fez, MOROCCO</w:t>
                    </w:r>
                  </w:p>
                </w:txbxContent>
              </v:textbox>
            </v:shape>
          </w:pict>
        </mc:Fallback>
      </mc:AlternateContent>
    </w:r>
    <w:r w:rsidR="00A52F80">
      <w:rPr>
        <w:iCs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462500" o:spid="_x0000_s2085" type="#_x0000_t75" style="position:absolute;left:0;text-align:left;margin-left:0;margin-top:0;width:539.45pt;height:311.55pt;z-index:-251656192;mso-position-horizontal:center;mso-position-horizontal-relative:margin;mso-position-vertical:center;mso-position-vertical-relative:margin" o:allowincell="f">
          <v:imagedata r:id="rId1" o:title="atsip14" gain="19661f" blacklevel="22938f"/>
          <w10:wrap anchorx="margin" anchory="margin"/>
        </v:shape>
      </w:pict>
    </w:r>
    <w:r w:rsidR="009601D7">
      <w:rPr>
        <w:rFonts w:ascii="Arial Narrow" w:hAnsi="Arial Narrow"/>
        <w:b/>
        <w:iCs/>
        <w:noProof/>
        <w:sz w:val="4"/>
        <w:lang w:val="en-US" w:eastAsia="en-US"/>
      </w:rPr>
      <w:drawing>
        <wp:inline distT="0" distB="0" distL="0" distR="0">
          <wp:extent cx="2389505" cy="888365"/>
          <wp:effectExtent l="19050" t="0" r="0" b="0"/>
          <wp:docPr id="1" name="Image 1" descr="atsip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tsip1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9505" cy="8883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ascii="Arial Narrow" w:hAnsi="Arial Narrow"/>
        <w:b/>
        <w:iCs/>
        <w:noProof/>
        <w:color w:val="3366CC"/>
        <w:sz w:val="20"/>
        <w:lang w:val="en-US" w:eastAsia="en-US"/>
      </w:rPr>
      <mc:AlternateContent>
        <mc:Choice Requires="wpg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76200</wp:posOffset>
              </wp:positionH>
              <wp:positionV relativeFrom="paragraph">
                <wp:posOffset>950595</wp:posOffset>
              </wp:positionV>
              <wp:extent cx="7040880" cy="5715"/>
              <wp:effectExtent l="27940" t="34290" r="27305" b="26670"/>
              <wp:wrapNone/>
              <wp:docPr id="4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040880" cy="5715"/>
                        <a:chOff x="432" y="1717"/>
                        <a:chExt cx="11088" cy="9"/>
                      </a:xfrm>
                    </wpg:grpSpPr>
                    <wps:wsp>
                      <wps:cNvPr id="5" name="Line 6"/>
                      <wps:cNvCnPr/>
                      <wps:spPr bwMode="auto">
                        <a:xfrm>
                          <a:off x="436" y="1717"/>
                          <a:ext cx="11084" cy="0"/>
                        </a:xfrm>
                        <a:prstGeom prst="line">
                          <a:avLst/>
                        </a:prstGeom>
                        <a:noFill/>
                        <a:ln w="50800" cmpd="thinThick">
                          <a:solidFill>
                            <a:srgbClr val="325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Line 7"/>
                      <wps:cNvCnPr/>
                      <wps:spPr bwMode="auto">
                        <a:xfrm>
                          <a:off x="432" y="1726"/>
                          <a:ext cx="11084" cy="0"/>
                        </a:xfrm>
                        <a:prstGeom prst="line">
                          <a:avLst/>
                        </a:prstGeom>
                        <a:noFill/>
                        <a:ln w="5080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group w14:anchorId="71F8A5CA" id="Group 8" o:spid="_x0000_s1026" style="position:absolute;margin-left:-6pt;margin-top:74.85pt;width:554.4pt;height:.45pt;z-index:251655168" coordorigin="432,1717" coordsize="11088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">
              <v:line id="Line 6" o:spid="_x0000_s1027" style="position:absolute;visibility:visible;mso-wrap-style:square" from="436,1717" to="11520,1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wyccIAAADaAAAADwAAAGRycy9kb3ducmV2LnhtbESP3YrCMBSE7xd8h3AE79ZUQdFqFBEU&#10;d70Qax/g0Jz+YHNSmqh1n34jCF4OM/MNs1x3phZ3al1lWcFoGIEgzqyuuFCQXnbfMxDOI2usLZOC&#10;JzlYr3pfS4y1ffCZ7okvRICwi1FB6X0TS+mykgy6oW2Ig5fb1qAPsi2kbvER4KaW4yiaSoMVh4US&#10;G9qWlF2Tm1Ewn+3r3PxiOk1PP9e/fH7cJf6o1KDfbRYgPHX+E363D1rBBF5Xwg2Qq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cwyccIAAADaAAAADwAAAAAAAAAAAAAA&#10;AAChAgAAZHJzL2Rvd25yZXYueG1sUEsFBgAAAAAEAAQA+QAAAJADAAAAAA==&#10;" strokecolor="#325da4" strokeweight="4pt">
                <v:stroke linestyle="thinThick"/>
              </v:line>
              <v:line id="Line 7" o:spid="_x0000_s1028" style="position:absolute;visibility:visible;mso-wrap-style:square" from="432,1726" to="11516,17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kdfwbsAAADaAAAADwAAAGRycy9kb3ducmV2LnhtbESPwQrCMBBE74L/EFbwpqkeRKpRRBE8&#10;iVY/YEnWtthsShK1/r0RBI/DzLxhluvONuJJPtSOFUzGGQhi7UzNpYLrZT+agwgR2WDjmBS8KcB6&#10;1e8tMTfuxWd6FrEUCcIhRwVVjG0uZdAVWQxj1xIn7+a8xZikL6Xx+Epw28hpls2kxZrTQoUtbSvS&#10;9+JhFewervOkjy5rd5t3KE4a50ErNRx0mwWISF38h3/tg1Ewg++VdAPk6gM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AuR1/BuwAAANoAAAAPAAAAAAAAAAAAAAAAAKECAABk&#10;cnMvZG93bnJldi54bWxQSwUGAAAAAAQABAD5AAAAiQMAAAAA&#10;" strokeweight="4pt">
                <v:stroke linestyle="thinThick"/>
              </v:lin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7A0" w:rsidRDefault="00A52F80">
    <w:pPr>
      <w:pStyle w:val="En-tt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462498" o:spid="_x0000_s2083" type="#_x0000_t75" style="position:absolute;margin-left:0;margin-top:0;width:539.45pt;height:311.55pt;z-index:-251658240;mso-position-horizontal:center;mso-position-horizontal-relative:margin;mso-position-vertical:center;mso-position-vertical-relative:margin" o:allowincell="f">
          <v:imagedata r:id="rId1" o:title="atsip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36EB3"/>
    <w:multiLevelType w:val="hybridMultilevel"/>
    <w:tmpl w:val="168C38D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32A7F10"/>
    <w:multiLevelType w:val="hybridMultilevel"/>
    <w:tmpl w:val="C36EDAAA"/>
    <w:lvl w:ilvl="0" w:tplc="12C2153A">
      <w:start w:val="2"/>
      <w:numFmt w:val="bullet"/>
      <w:lvlText w:val="-"/>
      <w:lvlJc w:val="left"/>
      <w:pPr>
        <w:tabs>
          <w:tab w:val="num" w:pos="1778"/>
        </w:tabs>
        <w:ind w:left="1778" w:hanging="360"/>
      </w:pPr>
      <w:rPr>
        <w:rFonts w:ascii="Times New Roman" w:eastAsia="Times New Roman" w:hAnsi="Times New Roman" w:cs="Arabic Transparent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hint="default"/>
      </w:rPr>
    </w:lvl>
  </w:abstractNum>
  <w:abstractNum w:abstractNumId="2">
    <w:nsid w:val="61F6786C"/>
    <w:multiLevelType w:val="multilevel"/>
    <w:tmpl w:val="3B463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86">
      <o:colormru v:ext="edit" colors="#36c,#386aba,#325da4,#5f5f5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zAxNTMyMzcyMTFR0lEKTi0uzszPAykwrAUAKMTeviwAAAA="/>
  </w:docVars>
  <w:rsids>
    <w:rsidRoot w:val="00FD53F9"/>
    <w:rsid w:val="00013C3B"/>
    <w:rsid w:val="0002020F"/>
    <w:rsid w:val="00034CA3"/>
    <w:rsid w:val="00042A20"/>
    <w:rsid w:val="00045B8D"/>
    <w:rsid w:val="000523C9"/>
    <w:rsid w:val="000531B6"/>
    <w:rsid w:val="000A1325"/>
    <w:rsid w:val="000A2EDA"/>
    <w:rsid w:val="000B6CA1"/>
    <w:rsid w:val="000C2FAC"/>
    <w:rsid w:val="000D38F0"/>
    <w:rsid w:val="000D5D67"/>
    <w:rsid w:val="000D7218"/>
    <w:rsid w:val="000E0A90"/>
    <w:rsid w:val="001133C0"/>
    <w:rsid w:val="00143389"/>
    <w:rsid w:val="00144DC3"/>
    <w:rsid w:val="001461CA"/>
    <w:rsid w:val="00146467"/>
    <w:rsid w:val="00150A9E"/>
    <w:rsid w:val="00152F1D"/>
    <w:rsid w:val="001A3995"/>
    <w:rsid w:val="001C084A"/>
    <w:rsid w:val="001D13AC"/>
    <w:rsid w:val="001D3910"/>
    <w:rsid w:val="001D6928"/>
    <w:rsid w:val="002011DD"/>
    <w:rsid w:val="00234FC6"/>
    <w:rsid w:val="002649BF"/>
    <w:rsid w:val="002F2F8B"/>
    <w:rsid w:val="00301F5B"/>
    <w:rsid w:val="00303405"/>
    <w:rsid w:val="00315BEE"/>
    <w:rsid w:val="003374F2"/>
    <w:rsid w:val="00384C80"/>
    <w:rsid w:val="003D451F"/>
    <w:rsid w:val="00411EF7"/>
    <w:rsid w:val="00423273"/>
    <w:rsid w:val="00457D43"/>
    <w:rsid w:val="004A1603"/>
    <w:rsid w:val="004B6EBC"/>
    <w:rsid w:val="00505ED0"/>
    <w:rsid w:val="00522FB3"/>
    <w:rsid w:val="005330A7"/>
    <w:rsid w:val="005433CC"/>
    <w:rsid w:val="005448FF"/>
    <w:rsid w:val="0055649A"/>
    <w:rsid w:val="00596057"/>
    <w:rsid w:val="005A27AB"/>
    <w:rsid w:val="005A4616"/>
    <w:rsid w:val="005B2C1E"/>
    <w:rsid w:val="005D38DA"/>
    <w:rsid w:val="005E16D3"/>
    <w:rsid w:val="00622C00"/>
    <w:rsid w:val="00663439"/>
    <w:rsid w:val="00672A01"/>
    <w:rsid w:val="00674A5E"/>
    <w:rsid w:val="006752E3"/>
    <w:rsid w:val="006A5E7B"/>
    <w:rsid w:val="006C6B7B"/>
    <w:rsid w:val="00712A34"/>
    <w:rsid w:val="00712FB1"/>
    <w:rsid w:val="00722AB5"/>
    <w:rsid w:val="007275D6"/>
    <w:rsid w:val="00732199"/>
    <w:rsid w:val="00735178"/>
    <w:rsid w:val="00791070"/>
    <w:rsid w:val="007962E7"/>
    <w:rsid w:val="007B31A9"/>
    <w:rsid w:val="007C00B3"/>
    <w:rsid w:val="007D0D9B"/>
    <w:rsid w:val="007D7C0D"/>
    <w:rsid w:val="007E1B0A"/>
    <w:rsid w:val="007E2F92"/>
    <w:rsid w:val="00853C51"/>
    <w:rsid w:val="00881D99"/>
    <w:rsid w:val="008A316B"/>
    <w:rsid w:val="008B392D"/>
    <w:rsid w:val="008B4F50"/>
    <w:rsid w:val="008B786C"/>
    <w:rsid w:val="008B7BBD"/>
    <w:rsid w:val="008D00D6"/>
    <w:rsid w:val="00930096"/>
    <w:rsid w:val="00936CE0"/>
    <w:rsid w:val="00936DD9"/>
    <w:rsid w:val="00944121"/>
    <w:rsid w:val="009511BF"/>
    <w:rsid w:val="009601D7"/>
    <w:rsid w:val="00986DD6"/>
    <w:rsid w:val="009A1012"/>
    <w:rsid w:val="009B217C"/>
    <w:rsid w:val="009C4793"/>
    <w:rsid w:val="009C4BD1"/>
    <w:rsid w:val="009E0AF5"/>
    <w:rsid w:val="009F1110"/>
    <w:rsid w:val="009F2FFB"/>
    <w:rsid w:val="009F668B"/>
    <w:rsid w:val="00A52F80"/>
    <w:rsid w:val="00A715C0"/>
    <w:rsid w:val="00A72FAC"/>
    <w:rsid w:val="00A773D0"/>
    <w:rsid w:val="00A95675"/>
    <w:rsid w:val="00AB0F33"/>
    <w:rsid w:val="00AC1F57"/>
    <w:rsid w:val="00AC62FD"/>
    <w:rsid w:val="00AD339F"/>
    <w:rsid w:val="00AF440D"/>
    <w:rsid w:val="00B853ED"/>
    <w:rsid w:val="00BC0EC0"/>
    <w:rsid w:val="00BC38D4"/>
    <w:rsid w:val="00BC51F9"/>
    <w:rsid w:val="00BC6F8A"/>
    <w:rsid w:val="00BD2750"/>
    <w:rsid w:val="00C0172C"/>
    <w:rsid w:val="00C22C3E"/>
    <w:rsid w:val="00C63ECD"/>
    <w:rsid w:val="00C6474F"/>
    <w:rsid w:val="00C81161"/>
    <w:rsid w:val="00CB0C69"/>
    <w:rsid w:val="00CC35CC"/>
    <w:rsid w:val="00CC3629"/>
    <w:rsid w:val="00CD1A9F"/>
    <w:rsid w:val="00CE0FFA"/>
    <w:rsid w:val="00CF28B6"/>
    <w:rsid w:val="00D04609"/>
    <w:rsid w:val="00D427A0"/>
    <w:rsid w:val="00D5239D"/>
    <w:rsid w:val="00D619BC"/>
    <w:rsid w:val="00D726DB"/>
    <w:rsid w:val="00D74285"/>
    <w:rsid w:val="00DA0F27"/>
    <w:rsid w:val="00DA2A07"/>
    <w:rsid w:val="00DA39E4"/>
    <w:rsid w:val="00DC0FCC"/>
    <w:rsid w:val="00DC74E3"/>
    <w:rsid w:val="00DE244E"/>
    <w:rsid w:val="00E24C3E"/>
    <w:rsid w:val="00E439B7"/>
    <w:rsid w:val="00E5101A"/>
    <w:rsid w:val="00E7589D"/>
    <w:rsid w:val="00E862D9"/>
    <w:rsid w:val="00E94C1A"/>
    <w:rsid w:val="00EA0CFC"/>
    <w:rsid w:val="00EA4CCF"/>
    <w:rsid w:val="00EE52FE"/>
    <w:rsid w:val="00F0710A"/>
    <w:rsid w:val="00F32459"/>
    <w:rsid w:val="00F35E49"/>
    <w:rsid w:val="00F46ADD"/>
    <w:rsid w:val="00F532D4"/>
    <w:rsid w:val="00F64774"/>
    <w:rsid w:val="00F76852"/>
    <w:rsid w:val="00F918CD"/>
    <w:rsid w:val="00FB7427"/>
    <w:rsid w:val="00FC6D49"/>
    <w:rsid w:val="00FD53F9"/>
    <w:rsid w:val="00FF21E6"/>
    <w:rsid w:val="00FF3919"/>
    <w:rsid w:val="00FF71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6">
      <o:colormru v:ext="edit" colors="#36c,#386aba,#325da4,#5f5f5f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26DB"/>
    <w:rPr>
      <w:sz w:val="24"/>
      <w:szCs w:val="24"/>
    </w:rPr>
  </w:style>
  <w:style w:type="paragraph" w:styleId="Titre1">
    <w:name w:val="heading 1"/>
    <w:basedOn w:val="Normal"/>
    <w:next w:val="Normal"/>
    <w:qFormat/>
    <w:rsid w:val="003374F2"/>
    <w:pPr>
      <w:keepNext/>
      <w:outlineLvl w:val="0"/>
    </w:pPr>
  </w:style>
  <w:style w:type="paragraph" w:styleId="Titre3">
    <w:name w:val="heading 3"/>
    <w:basedOn w:val="Normal"/>
    <w:next w:val="Normal"/>
    <w:link w:val="Titre3Car"/>
    <w:qFormat/>
    <w:rsid w:val="009F668B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FD53F9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FD53F9"/>
    <w:pPr>
      <w:tabs>
        <w:tab w:val="center" w:pos="4536"/>
        <w:tab w:val="right" w:pos="9072"/>
      </w:tabs>
    </w:pPr>
  </w:style>
  <w:style w:type="paragraph" w:styleId="Textedebulles">
    <w:name w:val="Balloon Text"/>
    <w:basedOn w:val="Normal"/>
    <w:semiHidden/>
    <w:rsid w:val="000A1325"/>
    <w:rPr>
      <w:rFonts w:ascii="Tahoma" w:hAnsi="Tahoma" w:cs="Tahoma"/>
      <w:sz w:val="16"/>
      <w:szCs w:val="16"/>
    </w:rPr>
  </w:style>
  <w:style w:type="paragraph" w:styleId="Retraitcorpsdetexte">
    <w:name w:val="Body Text Indent"/>
    <w:basedOn w:val="Normal"/>
    <w:rsid w:val="003374F2"/>
    <w:pPr>
      <w:spacing w:before="120"/>
      <w:ind w:right="448" w:firstLine="709"/>
      <w:jc w:val="both"/>
    </w:pPr>
  </w:style>
  <w:style w:type="character" w:styleId="Lienhypertexte">
    <w:name w:val="Hyperlink"/>
    <w:rsid w:val="00732199"/>
    <w:rPr>
      <w:color w:val="0000FF"/>
      <w:u w:val="single"/>
    </w:rPr>
  </w:style>
  <w:style w:type="paragraph" w:styleId="Corpsdetexte">
    <w:name w:val="Body Text"/>
    <w:basedOn w:val="Normal"/>
    <w:rsid w:val="00A95675"/>
    <w:pPr>
      <w:spacing w:after="120"/>
    </w:pPr>
  </w:style>
  <w:style w:type="paragraph" w:styleId="Normalcentr">
    <w:name w:val="Block Text"/>
    <w:basedOn w:val="Normal"/>
    <w:rsid w:val="00D726DB"/>
    <w:pPr>
      <w:ind w:left="960" w:right="1148"/>
      <w:jc w:val="both"/>
    </w:pPr>
    <w:rPr>
      <w:rFonts w:ascii="Arial" w:hAnsi="Arial" w:cs="Arial"/>
      <w:sz w:val="22"/>
      <w:szCs w:val="20"/>
    </w:rPr>
  </w:style>
  <w:style w:type="character" w:styleId="lev">
    <w:name w:val="Strong"/>
    <w:uiPriority w:val="22"/>
    <w:qFormat/>
    <w:rsid w:val="00F46ADD"/>
    <w:rPr>
      <w:b/>
      <w:bCs/>
    </w:rPr>
  </w:style>
  <w:style w:type="paragraph" w:styleId="NormalWeb">
    <w:name w:val="Normal (Web)"/>
    <w:basedOn w:val="Normal"/>
    <w:unhideWhenUsed/>
    <w:rsid w:val="00F46ADD"/>
    <w:pPr>
      <w:spacing w:before="100" w:beforeAutospacing="1" w:after="100" w:afterAutospacing="1"/>
    </w:pPr>
  </w:style>
  <w:style w:type="character" w:customStyle="1" w:styleId="Titre3Car">
    <w:name w:val="Titre 3 Car"/>
    <w:link w:val="Titre3"/>
    <w:rsid w:val="009F668B"/>
    <w:rPr>
      <w:rFonts w:ascii="Arial" w:hAnsi="Arial" w:cs="Arial"/>
      <w:b/>
      <w:bCs/>
      <w:sz w:val="26"/>
      <w:szCs w:val="26"/>
    </w:rPr>
  </w:style>
  <w:style w:type="character" w:customStyle="1" w:styleId="apple-converted-space">
    <w:name w:val="apple-converted-space"/>
    <w:basedOn w:val="Policepardfaut"/>
    <w:rsid w:val="00FF71C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26DB"/>
    <w:rPr>
      <w:sz w:val="24"/>
      <w:szCs w:val="24"/>
    </w:rPr>
  </w:style>
  <w:style w:type="paragraph" w:styleId="Titre1">
    <w:name w:val="heading 1"/>
    <w:basedOn w:val="Normal"/>
    <w:next w:val="Normal"/>
    <w:qFormat/>
    <w:rsid w:val="003374F2"/>
    <w:pPr>
      <w:keepNext/>
      <w:outlineLvl w:val="0"/>
    </w:pPr>
  </w:style>
  <w:style w:type="paragraph" w:styleId="Titre3">
    <w:name w:val="heading 3"/>
    <w:basedOn w:val="Normal"/>
    <w:next w:val="Normal"/>
    <w:link w:val="Titre3Car"/>
    <w:qFormat/>
    <w:rsid w:val="009F668B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FD53F9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FD53F9"/>
    <w:pPr>
      <w:tabs>
        <w:tab w:val="center" w:pos="4536"/>
        <w:tab w:val="right" w:pos="9072"/>
      </w:tabs>
    </w:pPr>
  </w:style>
  <w:style w:type="paragraph" w:styleId="Textedebulles">
    <w:name w:val="Balloon Text"/>
    <w:basedOn w:val="Normal"/>
    <w:semiHidden/>
    <w:rsid w:val="000A1325"/>
    <w:rPr>
      <w:rFonts w:ascii="Tahoma" w:hAnsi="Tahoma" w:cs="Tahoma"/>
      <w:sz w:val="16"/>
      <w:szCs w:val="16"/>
    </w:rPr>
  </w:style>
  <w:style w:type="paragraph" w:styleId="Retraitcorpsdetexte">
    <w:name w:val="Body Text Indent"/>
    <w:basedOn w:val="Normal"/>
    <w:rsid w:val="003374F2"/>
    <w:pPr>
      <w:spacing w:before="120"/>
      <w:ind w:right="448" w:firstLine="709"/>
      <w:jc w:val="both"/>
    </w:pPr>
  </w:style>
  <w:style w:type="character" w:styleId="Lienhypertexte">
    <w:name w:val="Hyperlink"/>
    <w:rsid w:val="00732199"/>
    <w:rPr>
      <w:color w:val="0000FF"/>
      <w:u w:val="single"/>
    </w:rPr>
  </w:style>
  <w:style w:type="paragraph" w:styleId="Corpsdetexte">
    <w:name w:val="Body Text"/>
    <w:basedOn w:val="Normal"/>
    <w:rsid w:val="00A95675"/>
    <w:pPr>
      <w:spacing w:after="120"/>
    </w:pPr>
  </w:style>
  <w:style w:type="paragraph" w:styleId="Normalcentr">
    <w:name w:val="Block Text"/>
    <w:basedOn w:val="Normal"/>
    <w:rsid w:val="00D726DB"/>
    <w:pPr>
      <w:ind w:left="960" w:right="1148"/>
      <w:jc w:val="both"/>
    </w:pPr>
    <w:rPr>
      <w:rFonts w:ascii="Arial" w:hAnsi="Arial" w:cs="Arial"/>
      <w:sz w:val="22"/>
      <w:szCs w:val="20"/>
    </w:rPr>
  </w:style>
  <w:style w:type="character" w:styleId="lev">
    <w:name w:val="Strong"/>
    <w:uiPriority w:val="22"/>
    <w:qFormat/>
    <w:rsid w:val="00F46ADD"/>
    <w:rPr>
      <w:b/>
      <w:bCs/>
    </w:rPr>
  </w:style>
  <w:style w:type="paragraph" w:styleId="NormalWeb">
    <w:name w:val="Normal (Web)"/>
    <w:basedOn w:val="Normal"/>
    <w:unhideWhenUsed/>
    <w:rsid w:val="00F46ADD"/>
    <w:pPr>
      <w:spacing w:before="100" w:beforeAutospacing="1" w:after="100" w:afterAutospacing="1"/>
    </w:pPr>
  </w:style>
  <w:style w:type="character" w:customStyle="1" w:styleId="Titre3Car">
    <w:name w:val="Titre 3 Car"/>
    <w:link w:val="Titre3"/>
    <w:rsid w:val="009F668B"/>
    <w:rPr>
      <w:rFonts w:ascii="Arial" w:hAnsi="Arial" w:cs="Arial"/>
      <w:b/>
      <w:bCs/>
      <w:sz w:val="26"/>
      <w:szCs w:val="26"/>
    </w:rPr>
  </w:style>
  <w:style w:type="character" w:customStyle="1" w:styleId="apple-converted-space">
    <w:name w:val="apple-converted-space"/>
    <w:basedOn w:val="Policepardfaut"/>
    <w:rsid w:val="00FF71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22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7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25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03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45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51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0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5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73136D-B96A-49EA-851F-6FA7CCE1E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1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صفاقس في 29 نوفمبر 2004</vt:lpstr>
      <vt:lpstr>صفاقس في 29 نوفمبر 2004</vt:lpstr>
    </vt:vector>
  </TitlesOfParts>
  <Company/>
  <LinksUpToDate>false</LinksUpToDate>
  <CharactersWithSpaces>2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صفاقس في 29 نوفمبر 2004</dc:title>
  <dc:creator>Soulaïmen</dc:creator>
  <cp:lastModifiedBy>bji</cp:lastModifiedBy>
  <cp:revision>5</cp:revision>
  <cp:lastPrinted>2014-01-22T13:34:00Z</cp:lastPrinted>
  <dcterms:created xsi:type="dcterms:W3CDTF">2017-04-06T18:46:00Z</dcterms:created>
  <dcterms:modified xsi:type="dcterms:W3CDTF">2017-04-08T10:15:00Z</dcterms:modified>
</cp:coreProperties>
</file>